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Military Leadership Development Program</w:t>
      </w:r>
      <w:r>
        <w:br/>
      </w:r>
      <w:r>
        <w:t xml:space="preserve">United States Army Reserve Center</w:t>
      </w:r>
      <w:r>
        <w:br/>
      </w:r>
      <w:r>
        <w:t xml:space="preserve">San Francisco, CA 94107</w:t>
      </w:r>
    </w:p>
    <w:bookmarkStart w:id="20" w:name="Xffbc8f694395e85831cc364cfc9902e3bf88242"/>
    <w:p>
      <w:pPr>
        <w:pStyle w:val="Heading2"/>
      </w:pPr>
      <w:r>
        <w:t xml:space="preserve">APPLICATION FOR MILITARY OFFICER INTERNSHIP</w:t>
      </w:r>
    </w:p>
    <w:p>
      <w:pPr>
        <w:pStyle w:val="FirstParagraph"/>
      </w:pPr>
      <w:r>
        <w:t xml:space="preserve">Dear Hiring Manager,</w:t>
      </w:r>
    </w:p>
    <w:p>
      <w:pPr>
        <w:pStyle w:val="BodyText"/>
      </w:pPr>
      <w:r>
        <w:t xml:space="preserve">I am writing with profound enthusiasm to submit my application for the Military Officer Internship Program at the United States Army Reserve Center in San Francisco, California. As a dedicated student of Strategic Leadership Studies at Stanford University with active participation in the ROTC program, I have meticulously prepared myself to contribute meaningfully to military operations and community engagement within the vibrant ecosystem of United States San Francisco. This Internship Application Letter represents not merely an application, but a testament to my lifelong commitment to serve as a future Military Officer in one of America's most strategically significant urban centers.</w:t>
      </w:r>
    </w:p>
    <w:p>
      <w:pPr>
        <w:pStyle w:val="BodyText"/>
      </w:pPr>
      <w:r>
        <w:t xml:space="preserve">My journey toward becoming a Military Officer began during my high school years at Lowell High School in San Francisco, where I participated in the Junior ROTC program and witnessed firsthand how military leadership principles could transform community resilience. The 1989 Loma Prieta earthquake taught me that urban centers like San Francisco require specialized military-civilian coordination for disaster response – a lesson that cemented my resolve to serve as a bridge between federal forces and local communities. My academic focus on Urban Security Studies at Stanford, coupled with my 200 hours of community emergency response training through the San Francisco Office of Emergency Services, has equipped me with unique insights into the intersection of military strategy and metropolitan challenges.</w:t>
      </w:r>
    </w:p>
    <w:p>
      <w:pPr>
        <w:pStyle w:val="BodyText"/>
      </w:pPr>
      <w:r>
        <w:t xml:space="preserve">What particularly draws me to this internship opportunity in United States San Francisco is the city's unparalleled position as a nexus for international diplomacy, technological innovation, and multicultural engagement. The presence of the Third Infantry Division's Joint Task Force on Pacific Operations at Fort Mason provides an exceptional training ground where I can apply my fluency in Spanish (from my service as a Peace Corps volunteer in Costa Rica) and understanding of Asian-Pacific cultural dynamics – skills critical for military operations across the Pacific Rim. I have closely studied how military units in San Francisco coordinate with organizations like the Maritime Museum during Fleet Week events, recognizing this as an ideal environment to develop interoperability skills that will serve me as a Military Officer.</w:t>
      </w:r>
    </w:p>
    <w:p>
      <w:pPr>
        <w:pStyle w:val="BodyText"/>
      </w:pPr>
      <w:r>
        <w:t xml:space="preserve">During my summer internship at the National Guard Bureau's Pacific Command in Honolulu, I assisted in developing contingency plans for natural disasters affecting urban coastal zones. This experience directly informs my approach to the San Francisco context, where I observed how military personnel could enhance flood response efforts along the Embarcadero or wildfire mitigation around Mount Tamalpais. My technical proficiency with GIS mapping systems and experience conducting risk assessments for the Golden Gate National Parks Conservancy has prepared me to immediately contribute to your operations planning team. Moreover, my ability to translate complex military protocols into accessible community briefings – demonstrated when I facilitated a FEMA workshop for Tenderloin neighborhood leaders – aligns perfectly with the Army's emphasis on "community integration" in modern urban warfare.</w:t>
      </w:r>
    </w:p>
    <w:p>
      <w:pPr>
        <w:pStyle w:val="BodyText"/>
      </w:pPr>
      <w:r>
        <w:t xml:space="preserve">The cultural fabric of San Francisco offers an unparalleled learning environment for developing as a Military Officer. Having volunteered extensively with the SF LGBT Community Center and participated in the city's annual Pride Parade as a military color guard member, I understand that effective leadership requires deep respect for diversity. In my current role as Operations Lead for Stanford's Veterans Student Association, I've coordinated joint exercises with SFPD and fire department personnel – experiences that mirror the cross-agency collaboration essential to this internship. The city's innovative spirit, from its tech startups to community organizing movements, provides a dynamic backdrop for me to learn adaptive leadership in a fast-paced environment unlike any other military post in the United States.</w:t>
      </w:r>
    </w:p>
    <w:p>
      <w:pPr>
        <w:pStyle w:val="BodyText"/>
      </w:pPr>
      <w:r>
        <w:t xml:space="preserve">I am particularly drawn to your organization's focus on humanitarian assistance missions, such as the recent Operation Pacific Partnership deployment where San Francisco-based units provided medical support across Southeast Asia. My fluency in Spanish and training as a combat medic (certified through my ROTC program) position me to contribute immediately to such operations. More importantly, I've researched how your unit's partnership with UCSF Medical Center on trauma response protocols can be expanded – an initiative I'd be honored to develop during this internship. The strategic importance of San Francisco as America's gateway to the Pacific Rim makes this location uniquely positioned to train Military Officers for global challenges.</w:t>
      </w:r>
    </w:p>
    <w:p>
      <w:pPr>
        <w:pStyle w:val="BodyText"/>
      </w:pPr>
      <w:r>
        <w:t xml:space="preserve">My academic record reflects my commitment: a 3.8 GPA with honors in International Relations, plus completion of advanced leadership courses including Strategic Planning and Ethical Decision-Making. I've also maintained physical readiness through consistent participation in the Stanford Marine Corps JROTC program, completing all Army Physical Fitness Test requirements with distinction. My goal as a future Military Officer extends beyond personal achievement – it's about building enduring partnerships between military institutions and urban communities, a vision I believe San Francisco exemplifies.</w:t>
      </w:r>
    </w:p>
    <w:p>
      <w:pPr>
        <w:pStyle w:val="BodyText"/>
      </w:pPr>
      <w:r>
        <w:t xml:space="preserve">What excites me most about this opportunity is the chance to contribute to the legacy of excellence established by military leaders who have shaped our city's history – from General George S. Patton's early training at Fort Baker to Admiral Chester Nimitz's command in the Pacific. The internship program you offer represents a critical pathway where theoretical knowledge meets real-world application within one of America's most vital cities. I am confident that my background in urban resilience, cross-cultural communication, and operational planning aligns precisely with the needs of your unit as we prepare for tomorrow's challenges.</w:t>
      </w:r>
    </w:p>
    <w:p>
      <w:pPr>
        <w:pStyle w:val="BodyText"/>
      </w:pPr>
      <w:r>
        <w:t xml:space="preserve">Thank you for considering my application for the Military Officer Internship Program in United States San Francisco. I have attached my resume, academic transcripts, and letters of recommendation from both my ROTC commander and the San Francisco Fire Department Chief who oversaw our collaborative disaster exercise. I welcome the opportunity to discuss how my skills can support your mission during an interview at your earliest convenience. As someone deeply committed to serving in a capacity where military excellence serves community needs, I am eager to contribute as a future Military Officer within this exceptional setting.</w:t>
      </w:r>
    </w:p>
    <w:p>
      <w:pPr>
        <w:pStyle w:val="BodyText"/>
      </w:pPr>
      <w:r>
        <w:t xml:space="preserve">Respectfully submitted,</w:t>
      </w:r>
    </w:p>
    <w:p>
      <w:pPr>
        <w:pStyle w:val="BodyText"/>
      </w:pPr>
      <w:r>
        <w:t xml:space="preserve">[Your Typed Name]</w:t>
      </w:r>
    </w:p>
    <w:p>
      <w:pPr>
        <w:pStyle w:val="BodyText"/>
      </w:pPr>
      <w:r>
        <w:t xml:space="preserve">Stanford University '25, Strategic Leadership Stud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10T09:16:25Z</dcterms:created>
  <dcterms:modified xsi:type="dcterms:W3CDTF">2025-12-10T09:16:25Z</dcterms:modified>
</cp:coreProperties>
</file>

<file path=docProps/custom.xml><?xml version="1.0" encoding="utf-8"?>
<Properties xmlns="http://schemas.openxmlformats.org/officeDocument/2006/custom-properties" xmlns:vt="http://schemas.openxmlformats.org/officeDocument/2006/docPropsVTypes"/>
</file>